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.</w:t>
      </w:r>
      <w:r>
        <w:t xml:space="preserve"> </w:t>
      </w:r>
      <w:r>
        <w:t xml:space="preserve">Florida</w:t>
      </w:r>
      <w:r>
        <w:t xml:space="preserve"> </w:t>
      </w:r>
      <w:r>
        <w:t xml:space="preserve">COVID-19</w:t>
      </w:r>
      <w:r>
        <w:t xml:space="preserve"> </w:t>
      </w:r>
      <w:r>
        <w:t xml:space="preserve">Trajectory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J.</w:t>
      </w:r>
      <w:r>
        <w:t xml:space="preserve"> </w:t>
      </w:r>
      <w:r>
        <w:t xml:space="preserve">Odom,</w:t>
      </w:r>
      <w:r>
        <w:t xml:space="preserve"> </w:t>
      </w:r>
      <w:r>
        <w:t xml:space="preserve">PhD,</w:t>
      </w:r>
      <w:r>
        <w:t xml:space="preserve"> </w:t>
      </w:r>
      <w:r>
        <w:t xml:space="preserve">ThD</w:t>
      </w:r>
    </w:p>
    <w:p>
      <w:pPr>
        <w:pStyle w:val="Date"/>
      </w:pPr>
      <w:r>
        <w:t xml:space="preserve">5/4/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Analyse Daily COVID-19 Trajectory</w:t>
      </w:r>
      <w:r>
        <w:br/>
      </w:r>
      <w:r>
        <w:t xml:space="preserve">WRITE MORE HE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1" w:name="testing-data"/>
      <w:r>
        <w:t xml:space="preserve">Testing Data</w:t>
      </w:r>
      <w:bookmarkEnd w:id="21"/>
    </w:p>
    <w:p>
      <w:pPr>
        <w:pStyle w:val="SourceCode"/>
      </w:pPr>
      <w:r>
        <w:rPr>
          <w:rStyle w:val="NormalTok"/>
        </w:rPr>
        <w:t xml:space="preserve">sflCas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data/FLDH_COVID19_cases_20200504.csv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flCases_df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Apr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p>
            <w:pPr>
              <w:pStyle w:val="Compact"/>
              <w:jc w:val="right"/>
            </w:pPr>
            <w:r>
              <w:t xml:space="preserve">2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Apr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1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Apr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2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Apr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1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Apr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2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Apr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Apr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1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Apr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pr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2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Apr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-Apr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1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-Apr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2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Apr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1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Apr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2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Apr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Apr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2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-Apr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1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Apr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2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Apr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3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Apr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4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-Apr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2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-Apr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Apr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2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-Apr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4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Apr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2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-Apr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2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-Apr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-Apr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Apr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3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May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3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May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2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May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2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sflCases2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flCase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b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Positive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osi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)</w:t>
      </w:r>
    </w:p>
    <w:p>
      <w:pPr>
        <w:pStyle w:val="FirstParagraph"/>
      </w:pPr>
      <w:r>
        <w:t xml:space="preserve">We see the following pattern of positive and negative tests over the past month (shown on a log scale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flCases2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ositive COVID-19 in Miami Dad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April to 3 May,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 represents a positive test result while blue is negativ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(Log10 Scale)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gativ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gative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cases_slope_20200504_files/figure-docx/cas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portion of positive tests over the past two weeks i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flCases2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0-04-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ositive COVID-19 in Miami Dad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April to 3 May,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 line represents the LOESS Predictor; Dashed line for Linea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Positive Cases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Positiv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Positive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Positive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cases_slope_20200504_files/figure-docx/prop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hospitalisation-data"/>
      <w:r>
        <w:t xml:space="preserve">Hospitalisation Data</w:t>
      </w:r>
      <w:bookmarkEnd w:id="24"/>
    </w:p>
    <w:p>
      <w:pPr>
        <w:pStyle w:val="SourceCode"/>
      </w:pPr>
      <w:r>
        <w:rPr>
          <w:rStyle w:val="NormalTok"/>
        </w:rPr>
        <w:t xml:space="preserve">data_dir &lt;-</w:t>
      </w:r>
      <w:r>
        <w:rPr>
          <w:rStyle w:val="StringTok"/>
        </w:rPr>
        <w:t xml:space="preserve"> "../../data/"</w:t>
      </w:r>
      <w:r>
        <w:br/>
      </w:r>
      <w:r>
        <w:rPr>
          <w:rStyle w:val="NormalTok"/>
        </w:rPr>
        <w:t xml:space="preserve">dataFiles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ata_dir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S_.*h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iamidadeHospitalised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dataFiles_cha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 .x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Bed_Availability_Report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AMI-D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ch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.x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S_BedAvailabilityWithAddlinfo_Hospitals_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ch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Date_char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ch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Date_char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e_char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_ch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iamidadeHospitalis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itali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I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VID NO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C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I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entila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ON V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mitPrev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+ Admits Day Bef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schPrev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+ Disch Day Befor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Hospitalised, ICU, Ventilated, AdmitPrevDay, DischPrevDay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spital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til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mitPrev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chPrev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59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8</w:t>
            </w:r>
          </w:p>
        </w:tc>
        <w:tc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0</w:t>
            </w:r>
          </w:p>
        </w:tc>
        <w:tc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1</w:t>
            </w:r>
          </w:p>
        </w:tc>
        <w:tc>
          <w:p>
            <w:pPr>
              <w:pStyle w:val="Compact"/>
              <w:jc w:val="right"/>
            </w:pPr>
            <w:r>
              <w:t xml:space="preserve">759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8</w:t>
            </w:r>
          </w:p>
        </w:tc>
        <w:tc>
          <w:p>
            <w:pPr>
              <w:pStyle w:val="Compact"/>
              <w:jc w:val="right"/>
            </w:pPr>
            <w:r>
              <w:t xml:space="preserve">763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8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9</w:t>
            </w:r>
          </w:p>
        </w:tc>
        <w:tc>
          <w:p>
            <w:pPr>
              <w:pStyle w:val="Compact"/>
              <w:jc w:val="right"/>
            </w:pPr>
            <w:r>
              <w:t xml:space="preserve">746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9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dCOVID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miamidadeHospitalis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itali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I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VID NO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C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IN IC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entila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ON V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mitPrev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+ Admits Day Bef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schPrev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ID + Disch Day Befor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Hospitalised, ICU, Ventilated, AdmitPrevDay, DischPrev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Hospitali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chPrevDa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dCOVI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ischPrev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nti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f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CU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f74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ospitalis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fc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dmitPrev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of Patients Hospitalised with COVID-19 in Miami Dad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April to 29 April,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(Log10 Scale)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cases_slope_20200504_files/figure-docx/graph_hosp_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. Florida COVID-19 Trajectory</dc:title>
  <dc:creator>Gabriel J. Odom, PhD, ThD</dc:creator>
  <cp:keywords/>
  <dcterms:created xsi:type="dcterms:W3CDTF">2020-05-04T21:07:58Z</dcterms:created>
  <dcterms:modified xsi:type="dcterms:W3CDTF">2020-05-04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0</vt:lpwstr>
  </property>
  <property fmtid="{D5CDD505-2E9C-101B-9397-08002B2CF9AE}" pid="3" name="output">
    <vt:lpwstr>word_document</vt:lpwstr>
  </property>
</Properties>
</file>